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D7EEC" w14:textId="455D64D6" w:rsidR="00F04AAF" w:rsidRDefault="00543085">
      <w:r>
        <w:rPr>
          <w:noProof/>
        </w:rPr>
        <w:drawing>
          <wp:anchor distT="0" distB="0" distL="114300" distR="114300" simplePos="0" relativeHeight="251665408" behindDoc="1" locked="0" layoutInCell="1" allowOverlap="1" wp14:anchorId="3146D09A" wp14:editId="0B81E450">
            <wp:simplePos x="0" y="0"/>
            <wp:positionH relativeFrom="margin">
              <wp:posOffset>4810760</wp:posOffset>
            </wp:positionH>
            <wp:positionV relativeFrom="paragraph">
              <wp:posOffset>3792220</wp:posOffset>
            </wp:positionV>
            <wp:extent cx="4905375" cy="3657600"/>
            <wp:effectExtent l="0" t="0" r="9525" b="0"/>
            <wp:wrapTight wrapText="bothSides">
              <wp:wrapPolygon edited="0">
                <wp:start x="0" y="0"/>
                <wp:lineTo x="0" y="21488"/>
                <wp:lineTo x="21558" y="21488"/>
                <wp:lineTo x="2155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89" r="10880"/>
                    <a:stretch/>
                  </pic:blipFill>
                  <pic:spPr bwMode="auto">
                    <a:xfrm>
                      <a:off x="0" y="0"/>
                      <a:ext cx="490537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68A05CDF" wp14:editId="6AFF461A">
            <wp:simplePos x="0" y="0"/>
            <wp:positionH relativeFrom="margin">
              <wp:posOffset>67310</wp:posOffset>
            </wp:positionH>
            <wp:positionV relativeFrom="paragraph">
              <wp:posOffset>38735</wp:posOffset>
            </wp:positionV>
            <wp:extent cx="4733925" cy="3606165"/>
            <wp:effectExtent l="0" t="0" r="9525" b="0"/>
            <wp:wrapTight wrapText="bothSides">
              <wp:wrapPolygon edited="0">
                <wp:start x="21600" y="21600"/>
                <wp:lineTo x="21600" y="148"/>
                <wp:lineTo x="43" y="148"/>
                <wp:lineTo x="43" y="21600"/>
                <wp:lineTo x="21600" y="2160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8" r="12676"/>
                    <a:stretch/>
                  </pic:blipFill>
                  <pic:spPr bwMode="auto">
                    <a:xfrm rot="10800000">
                      <a:off x="0" y="0"/>
                      <a:ext cx="4733925" cy="360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04AAF" w:rsidSect="00E05F1E">
      <w:pgSz w:w="15840" w:h="12240" w:orient="landscape"/>
      <w:pgMar w:top="238" w:right="244" w:bottom="244" w:left="23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B0F8D" w14:textId="77777777" w:rsidR="00CF52E0" w:rsidRDefault="00CF52E0" w:rsidP="00E05F1E">
      <w:pPr>
        <w:spacing w:after="0" w:line="240" w:lineRule="auto"/>
      </w:pPr>
      <w:r>
        <w:separator/>
      </w:r>
    </w:p>
  </w:endnote>
  <w:endnote w:type="continuationSeparator" w:id="0">
    <w:p w14:paraId="76272F7E" w14:textId="77777777" w:rsidR="00CF52E0" w:rsidRDefault="00CF52E0" w:rsidP="00E05F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8417A" w14:textId="77777777" w:rsidR="00CF52E0" w:rsidRDefault="00CF52E0" w:rsidP="00E05F1E">
      <w:pPr>
        <w:spacing w:after="0" w:line="240" w:lineRule="auto"/>
      </w:pPr>
      <w:r>
        <w:separator/>
      </w:r>
    </w:p>
  </w:footnote>
  <w:footnote w:type="continuationSeparator" w:id="0">
    <w:p w14:paraId="7C53A0F3" w14:textId="77777777" w:rsidR="00CF52E0" w:rsidRDefault="00CF52E0" w:rsidP="00E05F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sDAzMLIwM7YwNDVT0lEKTi0uzszPAykwrAUAf7EhWCwAAAA="/>
  </w:docVars>
  <w:rsids>
    <w:rsidRoot w:val="00E05F1E"/>
    <w:rsid w:val="000472BE"/>
    <w:rsid w:val="0007686B"/>
    <w:rsid w:val="00100E1D"/>
    <w:rsid w:val="00326EE3"/>
    <w:rsid w:val="00472E50"/>
    <w:rsid w:val="00543085"/>
    <w:rsid w:val="006A36CB"/>
    <w:rsid w:val="00860430"/>
    <w:rsid w:val="008D4AE1"/>
    <w:rsid w:val="00907F0E"/>
    <w:rsid w:val="009A7C72"/>
    <w:rsid w:val="00A9449E"/>
    <w:rsid w:val="00AD489B"/>
    <w:rsid w:val="00AD4B6E"/>
    <w:rsid w:val="00B7090A"/>
    <w:rsid w:val="00B77282"/>
    <w:rsid w:val="00C82660"/>
    <w:rsid w:val="00C94385"/>
    <w:rsid w:val="00CF52E0"/>
    <w:rsid w:val="00E05F1E"/>
    <w:rsid w:val="00E46B23"/>
    <w:rsid w:val="00F04AAF"/>
    <w:rsid w:val="00FA0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67355"/>
  <w15:chartTrackingRefBased/>
  <w15:docId w15:val="{2BFD90B3-A296-4AD4-BFA8-07D02468C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5F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F1E"/>
  </w:style>
  <w:style w:type="paragraph" w:styleId="Footer">
    <w:name w:val="footer"/>
    <w:basedOn w:val="Normal"/>
    <w:link w:val="FooterChar"/>
    <w:uiPriority w:val="99"/>
    <w:unhideWhenUsed/>
    <w:rsid w:val="00E05F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F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Khan</dc:creator>
  <cp:keywords/>
  <dc:description/>
  <cp:lastModifiedBy>Michelle Sin</cp:lastModifiedBy>
  <cp:revision>7</cp:revision>
  <cp:lastPrinted>2019-10-29T18:03:00Z</cp:lastPrinted>
  <dcterms:created xsi:type="dcterms:W3CDTF">2021-03-09T21:42:00Z</dcterms:created>
  <dcterms:modified xsi:type="dcterms:W3CDTF">2021-07-27T19:49:00Z</dcterms:modified>
</cp:coreProperties>
</file>